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Employer Name]</w:t>
      </w:r>
      <w:r>
        <w:br/>
      </w:r>
      <w:r>
        <w:t xml:space="preserve">[Company Address]</w:t>
      </w:r>
      <w:r>
        <w:br/>
      </w:r>
      <w:r>
        <w:t xml:space="preserve">Singapore Singapore</w:t>
      </w:r>
      <w:r>
        <w:br/>
      </w:r>
    </w:p>
    <w:p>
      <w:pPr>
        <w:pStyle w:val="BodyText"/>
      </w:pPr>
      <w:r>
        <w:t xml:space="preserve">Dear Hiring Manager,</w:t>
      </w:r>
    </w:p>
    <w:p>
      <w:pPr>
        <w:pStyle w:val="BodyText"/>
      </w:pPr>
      <w:r>
        <w:t xml:space="preserve">I am writing to express my enthusiastic interest in the Occupational Therapist position at your organization. As a dedicated and passionate occupational therapist with a strong commitment to enhancing the quality of life for individuals in Singapore Singapore, I am eager to contribute my skills, experience, and cultural sensitivity to support your team’s mission. Having worked extensively in both clinical and community-based settings across Singapore Singapore, I have developed a deep understanding of the unique healthcare needs of this vibrant city-state and its diverse population.</w:t>
      </w:r>
    </w:p>
    <w:bookmarkStart w:id="20" w:name="X2ea39e5644432f53bf461e8ea9d51538fc72241"/>
    <w:p>
      <w:pPr>
        <w:pStyle w:val="Heading2"/>
      </w:pPr>
      <w:r>
        <w:t xml:space="preserve">Why Occupational Therapist in Singapore Singapore?</w:t>
      </w:r>
    </w:p>
    <w:p>
      <w:pPr>
        <w:pStyle w:val="FirstParagraph"/>
      </w:pPr>
      <w:r>
        <w:t xml:space="preserve">Singapore Singapore stands as a global leader in healthcare innovation, with its robust public health system and emphasis on patient-centered care. As an Occupational Therapist, I am particularly drawn to the opportunity to work within this dynamic environment, where the integration of technology, cultural awareness, and holistic approaches to therapy is paramount. My experience in Singapore Singapore has equipped me with the ability to navigate complex healthcare systems while fostering meaningful connections with patients from various backgrounds.</w:t>
      </w:r>
    </w:p>
    <w:p>
      <w:pPr>
        <w:pStyle w:val="BodyText"/>
      </w:pPr>
      <w:r>
        <w:t xml:space="preserve">One of my core strengths as an Occupational Therapist is my ability to tailor therapeutic interventions to meet the specific needs of individuals. Whether working with children, adults, or elderly populations, I prioritize creating personalized care plans that address physical, emotional, and social barriers. In Singapore Singapore, where the population spans multiple cultures and languages, this approach is essential for ensuring equitable access to care. For instance, during my time at [Previous Workplace in Singapore], I collaborated with multidisciplinary teams to design programs that supported patients recovering from stroke and those with chronic conditions, emphasizing their independence in daily activities.</w:t>
      </w:r>
    </w:p>
    <w:bookmarkEnd w:id="20"/>
    <w:bookmarkStart w:id="21" w:name="professional-experience-and-skills"/>
    <w:p>
      <w:pPr>
        <w:pStyle w:val="Heading2"/>
      </w:pPr>
      <w:r>
        <w:t xml:space="preserve">Professional Experience and Skills</w:t>
      </w:r>
    </w:p>
    <w:p>
      <w:pPr>
        <w:pStyle w:val="FirstParagraph"/>
      </w:pPr>
      <w:r>
        <w:t xml:space="preserve">With over [X years] of experience as an Occupational Therapist, I have honed my expertise in areas such as motor skill development, sensory integration therapy, and adaptive equipment training. My work in Singapore Singapore has allowed me to develop a comprehensive understanding of the local healthcare landscape, including the policies and frameworks that shape occupational therapy practices. For example, I have actively participated in initiatives aligned with the Ministry of Health’s goals to promote community-based rehabilitation and empower individuals to live fulfilling lives.</w:t>
      </w:r>
    </w:p>
    <w:p>
      <w:pPr>
        <w:pStyle w:val="BodyText"/>
      </w:pPr>
      <w:r>
        <w:t xml:space="preserve">One of my most rewarding experiences was leading a project at [Previous Workplace] focused on improving workplace ergonomics for office workers in Singapore Singapore. By conducting assessments and implementing customized interventions, we successfully reduced musculoskeletal injuries by 30% within six months. This project not only showcased my analytical and problem-solving skills but also reinforced my belief in the importance of preventive care and early intervention.</w:t>
      </w:r>
    </w:p>
    <w:bookmarkEnd w:id="21"/>
    <w:bookmarkStart w:id="22" w:name="commitment-to-continuous-learning"/>
    <w:p>
      <w:pPr>
        <w:pStyle w:val="Heading2"/>
      </w:pPr>
      <w:r>
        <w:t xml:space="preserve">Commitment to Continuous Learning</w:t>
      </w:r>
    </w:p>
    <w:p>
      <w:pPr>
        <w:pStyle w:val="FirstParagraph"/>
      </w:pPr>
      <w:r>
        <w:t xml:space="preserve">As an Occupational Therapist, I am deeply committed to lifelong learning and staying updated on advancements in the field. I have attended numerous workshops and conferences in Singapore Singapore, including those hosted by the Singapore Association of Occupational Therapists (SAOT), where I gained insights into emerging trends such as telehealth services and digital tools for patient engagement. These experiences have further solidified my ability to adapt to evolving healthcare demands while maintaining a focus on patient outcomes.</w:t>
      </w:r>
    </w:p>
    <w:p>
      <w:pPr>
        <w:pStyle w:val="BodyText"/>
      </w:pPr>
      <w:r>
        <w:t xml:space="preserve">In addition, I hold [Certification/Training] in [specific area, e.g., pediatric occupational therapy or mental health support], which has enabled me to provide specialized care for patients with complex needs. My proficiency in both English and [other language relevant to Singapore Singapore, e.g., Mandarin or Tamil] allows me to communicate effectively with a wide range of patients and their families, fostering trust and collaboration.</w:t>
      </w:r>
    </w:p>
    <w:bookmarkEnd w:id="22"/>
    <w:bookmarkStart w:id="23" w:name="why-choose-me"/>
    <w:p>
      <w:pPr>
        <w:pStyle w:val="Heading2"/>
      </w:pPr>
      <w:r>
        <w:t xml:space="preserve">Why Choose Me?</w:t>
      </w:r>
    </w:p>
    <w:p>
      <w:pPr>
        <w:pStyle w:val="FirstParagraph"/>
      </w:pPr>
      <w:r>
        <w:t xml:space="preserve">What sets me apart as an Occupational Therapist is my unwavering dedication to improving the lives of others through compassionate, evidence-based practice. In Singapore Singapore, where the healthcare system is renowned for its efficiency and innovation, I am eager to contribute my skills to advance patient care. My ability to work collaboratively with patients, families, and healthcare professionals ensures that every individual receives the support they need to achieve their goals.</w:t>
      </w:r>
    </w:p>
    <w:p>
      <w:pPr>
        <w:pStyle w:val="BodyText"/>
      </w:pPr>
      <w:r>
        <w:t xml:space="preserve">Moreover, my experience in Singapore Singapore has instilled in me a strong sense of cultural competence. I understand the importance of respecting diverse values and traditions when delivering care. For instance, during my work with elderly patients, I incorporated culturally relevant activities into therapy sessions, which significantly improved engagement and outcomes. This approach aligns with the principles of holistic care that are central to occupational therapy in Singapore Singapore.</w:t>
      </w:r>
    </w:p>
    <w:bookmarkEnd w:id="23"/>
    <w:bookmarkStart w:id="24" w:name="conclusion"/>
    <w:p>
      <w:pPr>
        <w:pStyle w:val="Heading2"/>
      </w:pPr>
      <w:r>
        <w:t xml:space="preserve">Conclusion</w:t>
      </w:r>
    </w:p>
    <w:p>
      <w:pPr>
        <w:pStyle w:val="FirstParagraph"/>
      </w:pPr>
      <w:r>
        <w:t xml:space="preserve">I am excited about the opportunity to join your organization as an Occupational Therapist and contribute to the continued success of your mission in Singapore Singapore. I am confident that my skills, experience, and passion for helping others will make me a valuable asset to your team. Thank you for considering my application. I would welcome the chance to discuss how my background aligns with your needs and how I can contribute to the future of occupational therapy in this remarkable city-stat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Singapore Singapore</dc:title>
  <dc:creator/>
  <dc:language>en</dc:language>
  <cp:keywords/>
  <dcterms:created xsi:type="dcterms:W3CDTF">2026-07-23T16:58:02Z</dcterms:created>
  <dcterms:modified xsi:type="dcterms:W3CDTF">2026-07-23T16:58:02Z</dcterms:modified>
</cp:coreProperties>
</file>

<file path=docProps/custom.xml><?xml version="1.0" encoding="utf-8"?>
<Properties xmlns="http://schemas.openxmlformats.org/officeDocument/2006/custom-properties" xmlns:vt="http://schemas.openxmlformats.org/officeDocument/2006/docPropsVTypes"/>
</file>